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3663" w:rsidRPr="000627DF" w:rsidRDefault="000627DF" w:rsidP="000627DF">
      <w:pPr>
        <w:jc w:val="center"/>
        <w:rPr>
          <w:b/>
          <w:sz w:val="36"/>
        </w:rPr>
      </w:pPr>
      <w:r w:rsidRPr="000627DF">
        <w:rPr>
          <w:b/>
          <w:sz w:val="36"/>
        </w:rPr>
        <w:t>Assignment 7</w:t>
      </w:r>
    </w:p>
    <w:p w:rsidR="000627DF" w:rsidRPr="000627DF" w:rsidRDefault="000627DF" w:rsidP="000627DF">
      <w:pPr>
        <w:jc w:val="center"/>
        <w:rPr>
          <w:b/>
          <w:sz w:val="36"/>
        </w:rPr>
      </w:pPr>
      <w:r w:rsidRPr="000627DF">
        <w:rPr>
          <w:b/>
          <w:sz w:val="36"/>
        </w:rPr>
        <w:t>Tanmay Parmar</w:t>
      </w:r>
    </w:p>
    <w:p w:rsidR="000627DF" w:rsidRDefault="000627DF" w:rsidP="000627DF">
      <w:pPr>
        <w:jc w:val="center"/>
        <w:rPr>
          <w:b/>
          <w:sz w:val="36"/>
        </w:rPr>
      </w:pPr>
      <w:r w:rsidRPr="000627DF">
        <w:rPr>
          <w:b/>
          <w:sz w:val="36"/>
        </w:rPr>
        <w:t>300872344</w:t>
      </w:r>
    </w:p>
    <w:p w:rsidR="000627DF" w:rsidRDefault="000627DF" w:rsidP="000627DF">
      <w:pPr>
        <w:rPr>
          <w:b/>
          <w:sz w:val="24"/>
        </w:rPr>
      </w:pPr>
    </w:p>
    <w:p w:rsidR="000627DF" w:rsidRDefault="000627DF" w:rsidP="000627DF">
      <w:pPr>
        <w:rPr>
          <w:b/>
          <w:sz w:val="24"/>
        </w:rPr>
      </w:pPr>
      <w:proofErr w:type="spellStart"/>
      <w:r>
        <w:rPr>
          <w:b/>
          <w:sz w:val="24"/>
        </w:rPr>
        <w:t>MainWindow.xaml</w:t>
      </w:r>
      <w:proofErr w:type="spellEnd"/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Window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x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="Assignment7.MainWindow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xmlns</w:t>
      </w:r>
      <w:r>
        <w:rPr>
          <w:rFonts w:ascii="Consolas" w:hAnsi="Consolas" w:cs="Consolas"/>
          <w:color w:val="0000FF"/>
          <w:sz w:val="19"/>
          <w:szCs w:val="19"/>
        </w:rPr>
        <w:t>="http://schemas.microsoft.com/winfx/2006/xaml/presentation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xmlns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x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http://schemas.microsoft.com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infx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2006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xam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xmlns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d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>="http://schemas.microsoft.com/expression/blend/2008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xmlns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mc</w:t>
      </w:r>
      <w:r>
        <w:rPr>
          <w:rFonts w:ascii="Consolas" w:hAnsi="Consolas" w:cs="Consolas"/>
          <w:color w:val="0000FF"/>
          <w:sz w:val="19"/>
          <w:szCs w:val="19"/>
        </w:rPr>
        <w:t>="http://schemas.openxmlformats.org/markup-compatibility/2006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xmlns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local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>="clr-namespace:Assignment7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mc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Ignorable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>="d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Titl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ainWindow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Height</w:t>
      </w:r>
      <w:r>
        <w:rPr>
          <w:rFonts w:ascii="Consolas" w:hAnsi="Consolas" w:cs="Consolas"/>
          <w:color w:val="0000FF"/>
          <w:sz w:val="19"/>
          <w:szCs w:val="19"/>
        </w:rPr>
        <w:t>="340"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350"</w:t>
      </w:r>
      <w:r>
        <w:rPr>
          <w:rFonts w:ascii="Consolas" w:hAnsi="Consolas" w:cs="Consolas"/>
          <w:color w:val="FF0000"/>
          <w:sz w:val="19"/>
          <w:szCs w:val="19"/>
        </w:rPr>
        <w:t xml:space="preserve"> Background</w:t>
      </w:r>
      <w:r>
        <w:rPr>
          <w:rFonts w:ascii="Consolas" w:hAnsi="Consolas" w:cs="Consolas"/>
          <w:color w:val="0000FF"/>
          <w:sz w:val="19"/>
          <w:szCs w:val="19"/>
        </w:rPr>
        <w:t>="Beige"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Gri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rid.ColumnDefinition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olumnDefinition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Auto"/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olumnDefinition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*"/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rid.ColumnDefinition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Canvas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Grid.Colum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1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0"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aintCanva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Background</w:t>
      </w:r>
      <w:r>
        <w:rPr>
          <w:rFonts w:ascii="Consolas" w:hAnsi="Consolas" w:cs="Consolas"/>
          <w:color w:val="0000FF"/>
          <w:sz w:val="19"/>
          <w:szCs w:val="19"/>
        </w:rPr>
        <w:t>="White"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ouseMov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aintCanvas_MouseMov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ouseLeftButtonDow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aintCanvas_MouseLeftButtonDow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ouseLeftButton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aintCanvas_MouseLeftButton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ouseRightButtonDow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aintCanvas_MouseRightButtonDow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ouseRightButton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aintCanvas_MouseRightButton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/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&lt;!--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Creat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tackPane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-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ackPanel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"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&lt;!--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roupBox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or color--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roupBox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Grid.ColumnSpa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1"</w:t>
      </w:r>
      <w:r>
        <w:rPr>
          <w:rFonts w:ascii="Consolas" w:hAnsi="Consolas" w:cs="Consolas"/>
          <w:color w:val="FF0000"/>
          <w:sz w:val="19"/>
          <w:szCs w:val="19"/>
        </w:rPr>
        <w:t xml:space="preserve"> Header</w:t>
      </w:r>
      <w:r>
        <w:rPr>
          <w:rFonts w:ascii="Consolas" w:hAnsi="Consolas" w:cs="Consolas"/>
          <w:color w:val="0000FF"/>
          <w:sz w:val="19"/>
          <w:szCs w:val="19"/>
        </w:rPr>
        <w:t>="Color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orizontalAlignmen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retch"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VerticalAlignmen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Top"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ackPanel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"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orizontalAlignmen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Left"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VerticalAlignmen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Top"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&lt;!--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RadioButton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-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d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Checke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dRadioButton_Checke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Red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lue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Checke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lueRadioButton_Checke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Blue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green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Checke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greenRadioButton_Checke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Green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lack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Checke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lackRadioButton_Checke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IsChecke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True"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Black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ackPan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roupBox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roupBox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Header</w:t>
      </w:r>
      <w:r>
        <w:rPr>
          <w:rFonts w:ascii="Consolas" w:hAnsi="Consolas" w:cs="Consolas"/>
          <w:color w:val="0000FF"/>
          <w:sz w:val="19"/>
          <w:szCs w:val="19"/>
        </w:rPr>
        <w:t>="Size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"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ackPanel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"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mall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Checke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mallRadioButton_Checke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IsChecke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True"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Small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edium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Checke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mallRadioButton_Checke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Medium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large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Checke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largeRadioButton_Checke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Large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adi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ackPan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roupBox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Button</w:t>
      </w:r>
      <w:r>
        <w:rPr>
          <w:rFonts w:ascii="Consolas" w:hAnsi="Consolas" w:cs="Consolas"/>
          <w:color w:val="FF0000"/>
          <w:sz w:val="19"/>
          <w:szCs w:val="19"/>
        </w:rPr>
        <w:t xml:space="preserve"> Height</w:t>
      </w:r>
      <w:r>
        <w:rPr>
          <w:rFonts w:ascii="Consolas" w:hAnsi="Consolas" w:cs="Consolas"/>
          <w:color w:val="0000FF"/>
          <w:sz w:val="19"/>
          <w:szCs w:val="19"/>
        </w:rPr>
        <w:t>="23"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75"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ndo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,10,3,3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Click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ndoButton_Clicke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Undo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Butt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Button</w:t>
      </w:r>
      <w:r>
        <w:rPr>
          <w:rFonts w:ascii="Consolas" w:hAnsi="Consolas" w:cs="Consolas"/>
          <w:color w:val="FF0000"/>
          <w:sz w:val="19"/>
          <w:szCs w:val="19"/>
        </w:rPr>
        <w:t xml:space="preserve"> Height</w:t>
      </w:r>
      <w:r>
        <w:rPr>
          <w:rFonts w:ascii="Consolas" w:hAnsi="Consolas" w:cs="Consolas"/>
          <w:color w:val="0000FF"/>
          <w:sz w:val="19"/>
          <w:szCs w:val="19"/>
        </w:rPr>
        <w:t>="23"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75"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earButt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3,10,3,3"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Click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earButton_Clicke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Clear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Butt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ackPan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Gri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Window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0627DF" w:rsidRDefault="000627DF" w:rsidP="000627DF">
      <w:pPr>
        <w:rPr>
          <w:b/>
          <w:sz w:val="24"/>
        </w:rPr>
      </w:pPr>
    </w:p>
    <w:p w:rsidR="000627DF" w:rsidRDefault="000627DF" w:rsidP="000627DF">
      <w:pPr>
        <w:rPr>
          <w:b/>
          <w:sz w:val="24"/>
        </w:rPr>
      </w:pPr>
    </w:p>
    <w:p w:rsidR="000627DF" w:rsidRDefault="000627DF" w:rsidP="000627DF">
      <w:pPr>
        <w:rPr>
          <w:b/>
          <w:sz w:val="24"/>
        </w:rPr>
      </w:pPr>
    </w:p>
    <w:p w:rsidR="000627DF" w:rsidRDefault="000627DF" w:rsidP="000627DF">
      <w:pPr>
        <w:rPr>
          <w:b/>
          <w:sz w:val="24"/>
        </w:rPr>
      </w:pPr>
      <w:proofErr w:type="spellStart"/>
      <w:r>
        <w:rPr>
          <w:b/>
          <w:sz w:val="24"/>
        </w:rPr>
        <w:t>MainWindow.xaml.cs</w:t>
      </w:r>
      <w:proofErr w:type="spellEnd"/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indow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Control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Dat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Document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Inp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Medi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Media.Imag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Naviga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Shap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Assignment7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summary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Interaction logic for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ainWindow.xaml</w:t>
      </w:r>
      <w:proofErr w:type="spellEnd"/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/summary&gt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arti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MainWind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Window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iameter = 8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Brus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ush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Brushes</w:t>
      </w:r>
      <w:r>
        <w:rPr>
          <w:rFonts w:ascii="Consolas" w:hAnsi="Consolas" w:cs="Consolas"/>
          <w:color w:val="000000"/>
          <w:sz w:val="19"/>
          <w:szCs w:val="19"/>
        </w:rPr>
        <w:t>.Bl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uldEra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uldPa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izes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SMALL =4,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MEDIUM = 8,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ARGE = 10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inWind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itializeCompon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paints a circle on the canvas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aintCirc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rus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rcle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 xml:space="preserve"> position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Ellip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Ellip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Ellipse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Ellipse.Fi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rcle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Ellipse.Wid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diameter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Ellipse.H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diameter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set ellipse's position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anvas</w:t>
      </w:r>
      <w:r>
        <w:rPr>
          <w:rFonts w:ascii="Consolas" w:hAnsi="Consolas" w:cs="Consolas"/>
          <w:color w:val="000000"/>
          <w:sz w:val="19"/>
          <w:szCs w:val="19"/>
        </w:rPr>
        <w:t>.Set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Ellip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osition.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anvas</w:t>
      </w:r>
      <w:r>
        <w:rPr>
          <w:rFonts w:ascii="Consolas" w:hAnsi="Consolas" w:cs="Consolas"/>
          <w:color w:val="000000"/>
          <w:sz w:val="19"/>
          <w:szCs w:val="19"/>
        </w:rPr>
        <w:t>.Set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Ellip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sition.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aintCanvas.Children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Ellip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intCanvas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ouseLeftButtonDow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ouseButton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uldPa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intCanvas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ouseLeftButton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ouseButton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uldPa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intCanvas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ouseRightButtonDow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ouseButton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uldPa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intCanvas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ouseRightButton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ouseButton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uldPa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intCanvas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ouseMo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ouse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uldPa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  <w:r>
        <w:rPr>
          <w:rFonts w:ascii="Consolas" w:hAnsi="Consolas" w:cs="Consolas"/>
          <w:color w:val="008000"/>
          <w:sz w:val="19"/>
          <w:szCs w:val="19"/>
        </w:rPr>
        <w:t>//draw a circle of selected color, at current location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use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.GetPosi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intCanva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aintCirc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rush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use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uldEra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use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.GetPosi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intCanva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aintCirc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aintCanvas.Backgrou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use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dRadioButt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eck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Routed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ush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Brushes</w:t>
      </w:r>
      <w:r>
        <w:rPr>
          <w:rFonts w:ascii="Consolas" w:hAnsi="Consolas" w:cs="Consolas"/>
          <w:color w:val="000000"/>
          <w:sz w:val="19"/>
          <w:szCs w:val="19"/>
        </w:rPr>
        <w:t>.R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lueRadioButt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eck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Routed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ush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Brushes</w:t>
      </w:r>
      <w:r>
        <w:rPr>
          <w:rFonts w:ascii="Consolas" w:hAnsi="Consolas" w:cs="Consolas"/>
          <w:color w:val="000000"/>
          <w:sz w:val="19"/>
          <w:szCs w:val="19"/>
        </w:rPr>
        <w:t>.B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reenRadioButt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eck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Routed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ush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Brushes</w:t>
      </w:r>
      <w:r>
        <w:rPr>
          <w:rFonts w:ascii="Consolas" w:hAnsi="Consolas" w:cs="Consolas"/>
          <w:color w:val="000000"/>
          <w:sz w:val="19"/>
          <w:szCs w:val="19"/>
        </w:rPr>
        <w:t>.Gre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lackRadioButt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eck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Routed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ush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Brushes</w:t>
      </w:r>
      <w:r>
        <w:rPr>
          <w:rFonts w:ascii="Consolas" w:hAnsi="Consolas" w:cs="Consolas"/>
          <w:color w:val="000000"/>
          <w:sz w:val="19"/>
          <w:szCs w:val="19"/>
        </w:rPr>
        <w:t>.Bl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mallRadioButt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eck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Routed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diameter =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izes</w:t>
      </w:r>
      <w:r>
        <w:rPr>
          <w:rFonts w:ascii="Consolas" w:hAnsi="Consolas" w:cs="Consolas"/>
          <w:color w:val="000000"/>
          <w:sz w:val="19"/>
          <w:szCs w:val="19"/>
        </w:rPr>
        <w:t>.SMA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diumRadioButt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eck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Routed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diameter =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izes</w:t>
      </w:r>
      <w:r>
        <w:rPr>
          <w:rFonts w:ascii="Consolas" w:hAnsi="Consolas" w:cs="Consolas"/>
          <w:color w:val="000000"/>
          <w:sz w:val="19"/>
          <w:szCs w:val="19"/>
        </w:rPr>
        <w:t>.MEDI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rgeRadioButt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eck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Routed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diameter =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izes</w:t>
      </w:r>
      <w:r>
        <w:rPr>
          <w:rFonts w:ascii="Consolas" w:hAnsi="Consolas" w:cs="Consolas"/>
          <w:color w:val="000000"/>
          <w:sz w:val="19"/>
          <w:szCs w:val="19"/>
        </w:rPr>
        <w:t>.LAR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ndoButt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nder,</w:t>
      </w:r>
      <w:r>
        <w:rPr>
          <w:rFonts w:ascii="Consolas" w:hAnsi="Consolas" w:cs="Consolas"/>
          <w:color w:val="2B91AF"/>
          <w:sz w:val="19"/>
          <w:szCs w:val="19"/>
        </w:rPr>
        <w:t>Routed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oun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aintCanvas.Children.Cou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count&gt;0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aintCanvas.Children.RemoveA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count - 1)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earButt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Routed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aintCanvas.Children.Clea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0" w:name="_GoBack"/>
      <w:bookmarkEnd w:id="0"/>
    </w:p>
    <w:p w:rsidR="000627DF" w:rsidRDefault="000627DF" w:rsidP="000627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627DF" w:rsidRDefault="000627DF" w:rsidP="000627DF">
      <w:pPr>
        <w:rPr>
          <w:b/>
          <w:sz w:val="24"/>
        </w:rPr>
      </w:pPr>
    </w:p>
    <w:p w:rsidR="000627DF" w:rsidRDefault="000627DF" w:rsidP="000627DF">
      <w:pPr>
        <w:rPr>
          <w:b/>
          <w:sz w:val="24"/>
        </w:rPr>
      </w:pPr>
    </w:p>
    <w:p w:rsidR="000627DF" w:rsidRDefault="000627DF" w:rsidP="000627DF">
      <w:pPr>
        <w:jc w:val="center"/>
        <w:rPr>
          <w:b/>
          <w:sz w:val="24"/>
        </w:rPr>
      </w:pPr>
      <w:proofErr w:type="spellStart"/>
      <w:r>
        <w:rPr>
          <w:b/>
          <w:sz w:val="24"/>
        </w:rPr>
        <w:lastRenderedPageBreak/>
        <w:t>ScreenShot</w:t>
      </w:r>
      <w:proofErr w:type="spellEnd"/>
    </w:p>
    <w:p w:rsidR="000627DF" w:rsidRPr="000627DF" w:rsidRDefault="000627DF" w:rsidP="000627DF">
      <w:pPr>
        <w:rPr>
          <w:b/>
          <w:sz w:val="24"/>
        </w:rPr>
      </w:pPr>
    </w:p>
    <w:p w:rsidR="000627DF" w:rsidRPr="000627DF" w:rsidRDefault="000627DF" w:rsidP="000627DF">
      <w:pPr>
        <w:jc w:val="center"/>
        <w:rPr>
          <w:sz w:val="24"/>
        </w:rPr>
      </w:pPr>
      <w:r w:rsidRPr="000627DF">
        <w:rPr>
          <w:sz w:val="24"/>
        </w:rPr>
        <w:drawing>
          <wp:inline distT="0" distB="0" distL="0" distR="0" wp14:anchorId="2D96B050" wp14:editId="45371274">
            <wp:extent cx="3410426" cy="324847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27DF" w:rsidRPr="000627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LU0MLcwtTQ1NDdR0lEKTi0uzszPAykwrAUAUvvsWCwAAAA="/>
  </w:docVars>
  <w:rsids>
    <w:rsidRoot w:val="000627DF"/>
    <w:rsid w:val="000627DF"/>
    <w:rsid w:val="002C3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F7CF1"/>
  <w15:chartTrackingRefBased/>
  <w15:docId w15:val="{C853500C-3450-400D-B3A8-3AC1F1840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092</Words>
  <Characters>623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y Parmar</dc:creator>
  <cp:keywords/>
  <dc:description/>
  <cp:lastModifiedBy>Tanmay Parmar</cp:lastModifiedBy>
  <cp:revision>1</cp:revision>
  <dcterms:created xsi:type="dcterms:W3CDTF">2017-08-14T20:25:00Z</dcterms:created>
  <dcterms:modified xsi:type="dcterms:W3CDTF">2017-08-14T20:30:00Z</dcterms:modified>
</cp:coreProperties>
</file>